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</w:t>
      </w:r>
      <w:proofErr w:type="spellStart"/>
      <w:r w:rsidRPr="007A1BB7">
        <w:rPr>
          <w:b w:val="0"/>
          <w:bCs w:val="0"/>
          <w:color w:val="444444"/>
          <w:spacing w:val="3"/>
        </w:rPr>
        <w:t>Satish</w:t>
      </w:r>
      <w:proofErr w:type="spellEnd"/>
      <w:r w:rsidRPr="007A1BB7">
        <w:rPr>
          <w:b w:val="0"/>
          <w:bCs w:val="0"/>
          <w:color w:val="444444"/>
          <w:spacing w:val="3"/>
        </w:rPr>
        <w:t>” from Worker table.</w:t>
      </w:r>
    </w:p>
    <w:p w:rsidR="006C3F6B" w:rsidRDefault="006C3F6B" w:rsidP="006C3F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6C3F6B" w:rsidRPr="007A1BB7" w:rsidRDefault="006C3F6B" w:rsidP="006C3F6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NAME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!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Vipul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!=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Satish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the Workers whose FIRST_NAME ends with ‘h’ and contains six alphabets.</w:t>
      </w:r>
    </w:p>
    <w:p w:rsidR="007F6662" w:rsidRDefault="007F6662" w:rsidP="007F66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6C3F6B" w:rsidRDefault="007F6662" w:rsidP="007F666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RIGHT(</w:t>
      </w:r>
      <w:proofErr w:type="gramEnd"/>
      <w:r>
        <w:rPr>
          <w:rFonts w:ascii="Consolas" w:hAnsi="Consolas" w:cs="Consolas"/>
          <w:color w:val="FF00FF"/>
          <w:sz w:val="19"/>
          <w:szCs w:val="19"/>
          <w:lang w:val="en-US"/>
        </w:rPr>
        <w:t>TRIM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=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h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LEN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6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:rsidR="00DA3081" w:rsidRDefault="00DA3081" w:rsidP="00DA30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7F6662" w:rsidRPr="007A1BB7" w:rsidRDefault="00DA3081" w:rsidP="00DA308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MAIL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LIK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%@%</w:t>
      </w:r>
      <w:proofErr w:type="gramStart"/>
      <w:r>
        <w:rPr>
          <w:rFonts w:ascii="Consolas" w:hAnsi="Consolas" w:cs="Consolas"/>
          <w:color w:val="FF0000"/>
          <w:sz w:val="19"/>
          <w:szCs w:val="19"/>
          <w:lang w:val="en-US"/>
        </w:rPr>
        <w:t>.%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</w:p>
    <w:p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287EB6" w:rsidRDefault="00287EB6"/>
    <w:sectPr w:rsidR="00287EB6" w:rsidSect="00C55D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6C3F6B"/>
    <w:rsid w:val="007F6662"/>
    <w:rsid w:val="009F44EC"/>
    <w:rsid w:val="00C55D73"/>
    <w:rsid w:val="00DA3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5D73"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5</cp:revision>
  <dcterms:created xsi:type="dcterms:W3CDTF">2021-03-26T13:45:00Z</dcterms:created>
  <dcterms:modified xsi:type="dcterms:W3CDTF">2021-11-30T02:40:00Z</dcterms:modified>
</cp:coreProperties>
</file>